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594CC1" w14:textId="77777777" w:rsidR="007969E2" w:rsidRDefault="00433531">
      <w:pPr>
        <w:spacing w:after="0"/>
        <w:ind w:left="-1345" w:right="-1338"/>
      </w:pPr>
      <w:r>
        <w:rPr>
          <w:noProof/>
        </w:rPr>
        <mc:AlternateContent>
          <mc:Choice Requires="wpg">
            <w:drawing>
              <wp:inline distT="0" distB="0" distL="0" distR="0" wp14:anchorId="62E25211" wp14:editId="344E26EF">
                <wp:extent cx="5767781" cy="8905874"/>
                <wp:effectExtent l="0" t="0" r="23495" b="10160"/>
                <wp:docPr id="425" name="Group 4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67781" cy="8905874"/>
                          <a:chOff x="0" y="0"/>
                          <a:chExt cx="5767781" cy="8905874"/>
                        </a:xfrm>
                      </wpg:grpSpPr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1570927" cy="698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0927" h="698500">
                                <a:moveTo>
                                  <a:pt x="0" y="0"/>
                                </a:moveTo>
                                <a:lnTo>
                                  <a:pt x="1570927" y="0"/>
                                </a:lnTo>
                                <a:lnTo>
                                  <a:pt x="1570927" y="698500"/>
                                </a:lnTo>
                                <a:lnTo>
                                  <a:pt x="0" y="69850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Rectangle 8"/>
                        <wps:cNvSpPr/>
                        <wps:spPr>
                          <a:xfrm>
                            <a:off x="22666" y="47554"/>
                            <a:ext cx="1514460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095A62" w14:textId="77777777" w:rsidR="007969E2" w:rsidRPr="00D80833" w:rsidRDefault="00433531">
                              <w:pPr>
                                <w:rPr>
                                  <w:rFonts w:ascii="Georgia" w:hAnsi="Georgia"/>
                                </w:rPr>
                              </w:pPr>
                              <w:r w:rsidRPr="00D80833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 xml:space="preserve">Original C1 </w:t>
                              </w:r>
                              <w:proofErr w:type="spellStart"/>
                              <w:r w:rsidRPr="00D80833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Dataset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9" name="Rectangle 409"/>
                        <wps:cNvSpPr/>
                        <wps:spPr>
                          <a:xfrm>
                            <a:off x="245662" y="247508"/>
                            <a:ext cx="1231565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C14EB9" w14:textId="1AF275DE" w:rsidR="007969E2" w:rsidRPr="00D80833" w:rsidRDefault="00D80833">
                              <w:pPr>
                                <w:rPr>
                                  <w:rFonts w:ascii="Georgia" w:hAnsi="Georgia"/>
                                </w:rPr>
                              </w:pPr>
                              <w:r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(</w:t>
                              </w:r>
                              <w:r w:rsidR="00433531" w:rsidRPr="00D80833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n = 163,146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131974" y="428554"/>
                            <a:ext cx="1353180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47B408" w14:textId="4A6CF550" w:rsidR="007969E2" w:rsidRPr="004C72CE" w:rsidRDefault="00D80833">
                              <w:pPr>
                                <w:rPr>
                                  <w:rFonts w:ascii="Georgia" w:hAnsi="Georgia"/>
                                </w:rPr>
                              </w:pPr>
                              <w:proofErr w:type="spellStart"/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Patients</w:t>
                              </w:r>
                              <w:proofErr w:type="spellEnd"/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=</w:t>
                              </w:r>
                              <w:r w:rsidR="00433531"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 xml:space="preserve"> 85,722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" name="Shape 11"/>
                        <wps:cNvSpPr/>
                        <wps:spPr>
                          <a:xfrm>
                            <a:off x="777519" y="1795463"/>
                            <a:ext cx="158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5" h="15875">
                                <a:moveTo>
                                  <a:pt x="0" y="0"/>
                                </a:moveTo>
                                <a:lnTo>
                                  <a:pt x="15875" y="0"/>
                                </a:lnTo>
                                <a:lnTo>
                                  <a:pt x="15875" y="15875"/>
                                </a:lnTo>
                                <a:lnTo>
                                  <a:pt x="0" y="15875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785457" y="701281"/>
                            <a:ext cx="0" cy="109025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090257">
                                <a:moveTo>
                                  <a:pt x="0" y="0"/>
                                </a:moveTo>
                                <a:cubicBezTo>
                                  <a:pt x="0" y="396723"/>
                                  <a:pt x="0" y="998639"/>
                                  <a:pt x="0" y="1090257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71628" y="2676525"/>
                            <a:ext cx="1569699" cy="698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7915" h="698500">
                                <a:moveTo>
                                  <a:pt x="0" y="0"/>
                                </a:moveTo>
                                <a:lnTo>
                                  <a:pt x="1147915" y="0"/>
                                </a:lnTo>
                                <a:lnTo>
                                  <a:pt x="1147915" y="698500"/>
                                </a:lnTo>
                                <a:lnTo>
                                  <a:pt x="0" y="69850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Rectangle 15"/>
                        <wps:cNvSpPr/>
                        <wps:spPr>
                          <a:xfrm>
                            <a:off x="392024" y="2724079"/>
                            <a:ext cx="779552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A7D643" w14:textId="77777777" w:rsidR="007969E2" w:rsidRPr="004C72CE" w:rsidRDefault="00433531">
                              <w:pPr>
                                <w:rPr>
                                  <w:rFonts w:ascii="Georgia" w:hAnsi="Georgia"/>
                                </w:rPr>
                              </w:pPr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 xml:space="preserve">C1 </w:t>
                              </w:r>
                              <w:proofErr w:type="spellStart"/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Dataset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1" name="Rectangle 411"/>
                        <wps:cNvSpPr/>
                        <wps:spPr>
                          <a:xfrm>
                            <a:off x="326312" y="2924033"/>
                            <a:ext cx="949684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215A78" w14:textId="4B39BA15" w:rsidR="007969E2" w:rsidRPr="004C72CE" w:rsidRDefault="00D80833">
                              <w:pPr>
                                <w:rPr>
                                  <w:rFonts w:ascii="Georgia" w:hAnsi="Georgia"/>
                                </w:rPr>
                              </w:pPr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(</w:t>
                              </w:r>
                              <w:r w:rsidR="00433531"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n= 109,756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131975" y="3105079"/>
                            <a:ext cx="1353180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7E7EE3" w14:textId="35892733" w:rsidR="007969E2" w:rsidRPr="004C72CE" w:rsidRDefault="00D80833">
                              <w:pPr>
                                <w:rPr>
                                  <w:rFonts w:ascii="Georgia" w:hAnsi="Georgia"/>
                                </w:rPr>
                              </w:pPr>
                              <w:proofErr w:type="spellStart"/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Patients</w:t>
                              </w:r>
                              <w:proofErr w:type="spellEnd"/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=</w:t>
                              </w:r>
                              <w:r w:rsidR="00433531"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 xml:space="preserve"> 85,048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Shape 18"/>
                        <wps:cNvSpPr/>
                        <wps:spPr>
                          <a:xfrm>
                            <a:off x="777519" y="4535488"/>
                            <a:ext cx="158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5" h="15875">
                                <a:moveTo>
                                  <a:pt x="0" y="0"/>
                                </a:moveTo>
                                <a:lnTo>
                                  <a:pt x="15875" y="0"/>
                                </a:lnTo>
                                <a:lnTo>
                                  <a:pt x="15875" y="15875"/>
                                </a:lnTo>
                                <a:lnTo>
                                  <a:pt x="0" y="15875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785457" y="3377756"/>
                            <a:ext cx="0" cy="115747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157478">
                                <a:moveTo>
                                  <a:pt x="0" y="0"/>
                                </a:moveTo>
                                <a:cubicBezTo>
                                  <a:pt x="0" y="420345"/>
                                  <a:pt x="0" y="1077062"/>
                                  <a:pt x="0" y="1157478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1359359" y="4305299"/>
                            <a:ext cx="4408386" cy="4762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08386" h="698500">
                                <a:moveTo>
                                  <a:pt x="0" y="0"/>
                                </a:moveTo>
                                <a:lnTo>
                                  <a:pt x="4408386" y="0"/>
                                </a:lnTo>
                                <a:lnTo>
                                  <a:pt x="4408386" y="698500"/>
                                </a:lnTo>
                                <a:lnTo>
                                  <a:pt x="0" y="69850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Rectangle 22"/>
                        <wps:cNvSpPr/>
                        <wps:spPr>
                          <a:xfrm>
                            <a:off x="1370913" y="4356028"/>
                            <a:ext cx="4396868" cy="3865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41880D" w14:textId="539E36CE" w:rsidR="007969E2" w:rsidRPr="00BF7454" w:rsidRDefault="00433531">
                              <w:pPr>
                                <w:rPr>
                                  <w:rFonts w:ascii="Georgia" w:hAnsi="Georgia"/>
                                  <w:lang w:val="en-US"/>
                                </w:rPr>
                              </w:pPr>
                              <w:r w:rsidRPr="00BF7454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 xml:space="preserve">•Discard </w:t>
                              </w:r>
                              <w:r w:rsidR="00BF7454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>external r</w:t>
                              </w:r>
                              <w:r w:rsidR="00BF7454" w:rsidRPr="00BF7454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>eferrals</w:t>
                              </w:r>
                              <w:r w:rsidR="00BF7454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 xml:space="preserve"> or</w:t>
                              </w:r>
                              <w:r w:rsidR="00BF7454" w:rsidRPr="00BF7454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 xml:space="preserve"> ongoing treatment</w:t>
                              </w:r>
                              <w:r w:rsidR="00BF7454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>s</w:t>
                              </w:r>
                              <w:r w:rsidR="00BF7454" w:rsidRPr="00BF7454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 xml:space="preserve"> </w:t>
                              </w:r>
                              <w:r w:rsidR="00BF7454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br/>
                                <w:t xml:space="preserve"> </w:t>
                              </w:r>
                              <w:r w:rsidRPr="00BF7454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>(</w:t>
                              </w:r>
                              <w:r w:rsidR="00BF7454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>n</w:t>
                              </w:r>
                              <w:r w:rsidRPr="00BF7454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>=</w:t>
                              </w:r>
                              <w:r w:rsidR="00BF7454" w:rsidRPr="00BF7454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>19,681; Patients= 18,450</w:t>
                              </w:r>
                              <w:r w:rsidRPr="00BF7454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Shape 25"/>
                        <wps:cNvSpPr/>
                        <wps:spPr>
                          <a:xfrm>
                            <a:off x="37399" y="5376114"/>
                            <a:ext cx="1515176" cy="7494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48423" h="749402">
                                <a:moveTo>
                                  <a:pt x="0" y="0"/>
                                </a:moveTo>
                                <a:lnTo>
                                  <a:pt x="1248423" y="0"/>
                                </a:lnTo>
                                <a:lnTo>
                                  <a:pt x="1248423" y="749402"/>
                                </a:lnTo>
                                <a:lnTo>
                                  <a:pt x="0" y="749402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Rectangle 26"/>
                        <wps:cNvSpPr/>
                        <wps:spPr>
                          <a:xfrm>
                            <a:off x="326313" y="5421231"/>
                            <a:ext cx="916393" cy="280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CF116A" w14:textId="77777777" w:rsidR="007969E2" w:rsidRPr="004C72CE" w:rsidRDefault="00433531">
                              <w:pPr>
                                <w:rPr>
                                  <w:rFonts w:ascii="Georgia" w:hAnsi="Georgia"/>
                                  <w:sz w:val="25"/>
                                  <w:szCs w:val="25"/>
                                </w:rPr>
                              </w:pPr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  <w:szCs w:val="25"/>
                                </w:rPr>
                                <w:t xml:space="preserve">C1 </w:t>
                              </w:r>
                              <w:proofErr w:type="spellStart"/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  <w:szCs w:val="25"/>
                                </w:rPr>
                                <w:t>Dataset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3" name="Rectangle 413"/>
                        <wps:cNvSpPr/>
                        <wps:spPr>
                          <a:xfrm>
                            <a:off x="300844" y="5630781"/>
                            <a:ext cx="1055427" cy="2238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A7DA4C" w14:textId="2A77416A" w:rsidR="007969E2" w:rsidRPr="004C72CE" w:rsidRDefault="00D80833">
                              <w:pPr>
                                <w:rPr>
                                  <w:rFonts w:ascii="Georgia" w:hAnsi="Georgia"/>
                                  <w:sz w:val="25"/>
                                  <w:szCs w:val="25"/>
                                </w:rPr>
                              </w:pPr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  <w:szCs w:val="25"/>
                                </w:rPr>
                                <w:t>(</w:t>
                              </w:r>
                              <w:r w:rsidR="00433531" w:rsidRPr="004C72CE">
                                <w:rPr>
                                  <w:rFonts w:ascii="Georgia" w:eastAsia="Tahoma" w:hAnsi="Georgia" w:cs="Tahoma"/>
                                  <w:sz w:val="25"/>
                                  <w:szCs w:val="25"/>
                                </w:rPr>
                                <w:t xml:space="preserve">n = </w:t>
                              </w:r>
                              <w:r w:rsidR="00DD1771" w:rsidRPr="00DD1771">
                                <w:rPr>
                                  <w:rFonts w:ascii="Georgia" w:eastAsia="Tahoma" w:hAnsi="Georgia" w:cs="Tahoma"/>
                                  <w:sz w:val="25"/>
                                  <w:szCs w:val="25"/>
                                </w:rPr>
                                <w:t>90</w:t>
                              </w:r>
                              <w:r w:rsidR="00DD1771">
                                <w:rPr>
                                  <w:rFonts w:ascii="Georgia" w:eastAsia="Tahoma" w:hAnsi="Georgia" w:cs="Tahoma"/>
                                  <w:sz w:val="25"/>
                                  <w:szCs w:val="25"/>
                                </w:rPr>
                                <w:t>,</w:t>
                              </w:r>
                              <w:r w:rsidR="00DD1771" w:rsidRPr="00DD1771">
                                <w:rPr>
                                  <w:rFonts w:ascii="Georgia" w:eastAsia="Tahoma" w:hAnsi="Georgia" w:cs="Tahoma"/>
                                  <w:sz w:val="25"/>
                                  <w:szCs w:val="25"/>
                                </w:rPr>
                                <w:t>075</w:t>
                              </w:r>
                              <w:r w:rsidR="00433531" w:rsidRPr="004C72CE">
                                <w:rPr>
                                  <w:rFonts w:ascii="Georgia" w:eastAsia="Tahoma" w:hAnsi="Georgia" w:cs="Tahoma"/>
                                  <w:sz w:val="25"/>
                                  <w:szCs w:val="25"/>
                                </w:rPr>
                                <w:t>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121652" y="5845181"/>
                            <a:ext cx="1488498" cy="2803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539FDC" w14:textId="7881A3C0" w:rsidR="007969E2" w:rsidRPr="004C72CE" w:rsidRDefault="00D80833" w:rsidP="00DD1771">
                              <w:pPr>
                                <w:spacing w:after="0"/>
                                <w:rPr>
                                  <w:rFonts w:ascii="Georgia" w:hAnsi="Georgia"/>
                                  <w:sz w:val="25"/>
                                  <w:szCs w:val="25"/>
                                </w:rPr>
                              </w:pPr>
                              <w:proofErr w:type="spellStart"/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  <w:szCs w:val="25"/>
                                </w:rPr>
                                <w:t>Patients</w:t>
                              </w:r>
                              <w:proofErr w:type="spellEnd"/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  <w:szCs w:val="25"/>
                                </w:rPr>
                                <w:t>=</w:t>
                              </w:r>
                              <w:r w:rsidR="00433531" w:rsidRPr="004C72CE">
                                <w:rPr>
                                  <w:rFonts w:ascii="Georgia" w:eastAsia="Tahoma" w:hAnsi="Georgia" w:cs="Tahoma"/>
                                  <w:sz w:val="25"/>
                                  <w:szCs w:val="25"/>
                                </w:rPr>
                                <w:t xml:space="preserve"> </w:t>
                              </w:r>
                              <w:r w:rsidR="00DD1771">
                                <w:rPr>
                                  <w:rFonts w:ascii="Georgia" w:eastAsia="Tahoma" w:hAnsi="Georgia" w:cs="Tahoma"/>
                                  <w:sz w:val="25"/>
                                  <w:szCs w:val="25"/>
                                </w:rPr>
                                <w:t>72</w:t>
                              </w:r>
                              <w:r w:rsidR="00433531" w:rsidRPr="004C72CE">
                                <w:rPr>
                                  <w:rFonts w:ascii="Georgia" w:eastAsia="Tahoma" w:hAnsi="Georgia" w:cs="Tahoma"/>
                                  <w:sz w:val="25"/>
                                  <w:szCs w:val="25"/>
                                </w:rPr>
                                <w:t>,</w:t>
                              </w:r>
                              <w:r w:rsidR="00DD1771">
                                <w:rPr>
                                  <w:rFonts w:ascii="Georgia" w:eastAsia="Tahoma" w:hAnsi="Georgia" w:cs="Tahoma"/>
                                  <w:sz w:val="25"/>
                                  <w:szCs w:val="25"/>
                                </w:rPr>
                                <w:t>404</w:t>
                              </w:r>
                              <w:r w:rsidR="00433531" w:rsidRPr="004C72CE">
                                <w:rPr>
                                  <w:rFonts w:ascii="Georgia" w:eastAsia="Tahoma" w:hAnsi="Georgia" w:cs="Tahoma"/>
                                  <w:sz w:val="25"/>
                                  <w:szCs w:val="25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" name="Shape 29"/>
                        <wps:cNvSpPr/>
                        <wps:spPr>
                          <a:xfrm>
                            <a:off x="777519" y="7332663"/>
                            <a:ext cx="15875" cy="158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5" h="15875">
                                <a:moveTo>
                                  <a:pt x="0" y="0"/>
                                </a:moveTo>
                                <a:lnTo>
                                  <a:pt x="15875" y="0"/>
                                </a:lnTo>
                                <a:lnTo>
                                  <a:pt x="15875" y="15875"/>
                                </a:lnTo>
                                <a:lnTo>
                                  <a:pt x="0" y="15875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785457" y="6125516"/>
                            <a:ext cx="0" cy="108917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089177">
                                <a:moveTo>
                                  <a:pt x="0" y="0"/>
                                </a:moveTo>
                                <a:cubicBezTo>
                                  <a:pt x="0" y="405015"/>
                                  <a:pt x="0" y="998893"/>
                                  <a:pt x="0" y="1089177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1356766" y="1517650"/>
                            <a:ext cx="4191394" cy="571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91394" h="571500">
                                <a:moveTo>
                                  <a:pt x="0" y="0"/>
                                </a:moveTo>
                                <a:lnTo>
                                  <a:pt x="4191394" y="0"/>
                                </a:lnTo>
                                <a:lnTo>
                                  <a:pt x="4191394" y="571500"/>
                                </a:lnTo>
                                <a:lnTo>
                                  <a:pt x="0" y="57150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Rectangle 33"/>
                        <wps:cNvSpPr/>
                        <wps:spPr>
                          <a:xfrm>
                            <a:off x="1346828" y="1587429"/>
                            <a:ext cx="1769966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89D527" w14:textId="77777777" w:rsidR="007969E2" w:rsidRPr="004C72CE" w:rsidRDefault="00433531">
                              <w:pPr>
                                <w:rPr>
                                  <w:rFonts w:ascii="Georgia" w:hAnsi="Georgia"/>
                                </w:rPr>
                              </w:pPr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•</w:t>
                              </w:r>
                              <w:proofErr w:type="spellStart"/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Duplicated</w:t>
                              </w:r>
                              <w:proofErr w:type="spellEnd"/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 xml:space="preserve"> </w:t>
                              </w:r>
                              <w:proofErr w:type="spellStart"/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entries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" name="Rectangle 34"/>
                        <wps:cNvSpPr/>
                        <wps:spPr>
                          <a:xfrm>
                            <a:off x="1360306" y="1817141"/>
                            <a:ext cx="4164193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9D66D2" w14:textId="77777777" w:rsidR="007969E2" w:rsidRPr="004C72CE" w:rsidRDefault="00433531">
                              <w:pPr>
                                <w:rPr>
                                  <w:rFonts w:ascii="Georgia" w:hAnsi="Georgia"/>
                                  <w:lang w:val="en-US"/>
                                </w:rPr>
                              </w:pPr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>•Intermediate events of treatment (continuous referrals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" name="Shape 35"/>
                        <wps:cNvSpPr/>
                        <wps:spPr>
                          <a:xfrm>
                            <a:off x="9525" y="8282329"/>
                            <a:ext cx="1570927" cy="62354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0927" h="571500">
                                <a:moveTo>
                                  <a:pt x="0" y="0"/>
                                </a:moveTo>
                                <a:lnTo>
                                  <a:pt x="1570927" y="0"/>
                                </a:lnTo>
                                <a:lnTo>
                                  <a:pt x="1570927" y="571500"/>
                                </a:lnTo>
                                <a:lnTo>
                                  <a:pt x="0" y="57150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Rectangle 36"/>
                        <wps:cNvSpPr/>
                        <wps:spPr>
                          <a:xfrm>
                            <a:off x="162880" y="8313409"/>
                            <a:ext cx="1256345" cy="2548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34C3DF" w14:textId="151A2417" w:rsidR="007969E2" w:rsidRPr="004C72CE" w:rsidRDefault="00DD1771">
                              <w:pPr>
                                <w:rPr>
                                  <w:rFonts w:ascii="Georgia" w:hAnsi="Georgia"/>
                                </w:rPr>
                              </w:pPr>
                              <w:r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 xml:space="preserve">Final C1 </w:t>
                              </w:r>
                              <w:proofErr w:type="spellStart"/>
                              <w:r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Dataset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5" name="Rectangle 415"/>
                        <wps:cNvSpPr/>
                        <wps:spPr>
                          <a:xfrm>
                            <a:off x="131975" y="8496203"/>
                            <a:ext cx="1356151" cy="4096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AEAC94" w14:textId="146391D1" w:rsidR="00DD1771" w:rsidRDefault="004C72CE">
                              <w:pPr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</w:pPr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(</w:t>
                              </w:r>
                              <w:r w:rsidR="00DD1771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 xml:space="preserve">n = </w:t>
                              </w:r>
                              <w:r w:rsidR="00DD1771" w:rsidRPr="00DD1771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30</w:t>
                              </w:r>
                              <w:r w:rsidR="00DD1771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,</w:t>
                              </w:r>
                              <w:r w:rsidR="00DD1771" w:rsidRPr="00DD1771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988</w:t>
                              </w:r>
                              <w:r w:rsidR="00DD1771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;</w:t>
                              </w:r>
                              <w:r w:rsidR="00DD1771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br/>
                              </w:r>
                              <w:proofErr w:type="spellStart"/>
                              <w:r w:rsidR="00DD1771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Patients</w:t>
                              </w:r>
                              <w:proofErr w:type="spellEnd"/>
                              <w:r w:rsidR="00DD1771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 xml:space="preserve">= </w:t>
                              </w:r>
                              <w:r w:rsidR="00DD1771" w:rsidRPr="00DD1771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13</w:t>
                              </w:r>
                              <w:r w:rsidR="00DD1771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,</w:t>
                              </w:r>
                              <w:r w:rsidR="00DD1771" w:rsidRPr="00DD1771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317</w:t>
                              </w:r>
                              <w:r w:rsidR="00DD1771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)</w:t>
                              </w:r>
                            </w:p>
                            <w:p w14:paraId="0CFC2EE7" w14:textId="3FCAB5D6" w:rsidR="007969E2" w:rsidRPr="004C72CE" w:rsidRDefault="004C72CE">
                              <w:pPr>
                                <w:rPr>
                                  <w:rFonts w:ascii="Georgia" w:hAnsi="Georgia"/>
                                </w:rPr>
                              </w:pPr>
                              <w:proofErr w:type="spellStart"/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Patients</w:t>
                              </w:r>
                              <w:proofErr w:type="spellEnd"/>
                              <w:r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=</w:t>
                              </w:r>
                              <w:r w:rsidR="00433531"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 xml:space="preserve"> </w:t>
                              </w:r>
                              <w:r w:rsidR="00DD1771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30</w:t>
                              </w:r>
                              <w:r w:rsidR="00433531"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,</w:t>
                              </w:r>
                              <w:r w:rsidR="00DD1771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988</w:t>
                              </w:r>
                              <w:r w:rsidR="00433531" w:rsidRPr="004C72CE">
                                <w:rPr>
                                  <w:rFonts w:ascii="Georgia" w:eastAsia="Tahoma" w:hAnsi="Georgia" w:cs="Tahoma"/>
                                  <w:sz w:val="25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" name="Shape 38"/>
                        <wps:cNvSpPr/>
                        <wps:spPr>
                          <a:xfrm>
                            <a:off x="785457" y="1817141"/>
                            <a:ext cx="0" cy="6957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695719">
                                <a:moveTo>
                                  <a:pt x="0" y="0"/>
                                </a:moveTo>
                                <a:cubicBezTo>
                                  <a:pt x="0" y="70345"/>
                                  <a:pt x="0" y="398907"/>
                                  <a:pt x="0" y="695719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729894" y="2513851"/>
                            <a:ext cx="111125" cy="1587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1125" h="158750">
                                <a:moveTo>
                                  <a:pt x="0" y="0"/>
                                </a:moveTo>
                                <a:lnTo>
                                  <a:pt x="111125" y="0"/>
                                </a:lnTo>
                                <a:lnTo>
                                  <a:pt x="55562" y="1587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95884" y="1803400"/>
                            <a:ext cx="39836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8361">
                                <a:moveTo>
                                  <a:pt x="0" y="0"/>
                                </a:moveTo>
                                <a:cubicBezTo>
                                  <a:pt x="132804" y="0"/>
                                  <a:pt x="265608" y="0"/>
                                  <a:pt x="398361" y="0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1197521" y="1747838"/>
                            <a:ext cx="158750" cy="111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50" h="111125">
                                <a:moveTo>
                                  <a:pt x="0" y="0"/>
                                </a:moveTo>
                                <a:lnTo>
                                  <a:pt x="158750" y="55563"/>
                                </a:lnTo>
                                <a:lnTo>
                                  <a:pt x="0" y="1111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796328" y="4543425"/>
                            <a:ext cx="3996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9605">
                                <a:moveTo>
                                  <a:pt x="0" y="0"/>
                                </a:moveTo>
                                <a:cubicBezTo>
                                  <a:pt x="133198" y="0"/>
                                  <a:pt x="266395" y="0"/>
                                  <a:pt x="399605" y="0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1199655" y="4487863"/>
                            <a:ext cx="158750" cy="111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50" h="111125">
                                <a:moveTo>
                                  <a:pt x="0" y="0"/>
                                </a:moveTo>
                                <a:lnTo>
                                  <a:pt x="158750" y="55563"/>
                                </a:lnTo>
                                <a:lnTo>
                                  <a:pt x="0" y="1111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785457" y="4551807"/>
                            <a:ext cx="0" cy="7659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765924">
                                <a:moveTo>
                                  <a:pt x="0" y="0"/>
                                </a:moveTo>
                                <a:cubicBezTo>
                                  <a:pt x="0" y="60223"/>
                                  <a:pt x="0" y="433692"/>
                                  <a:pt x="0" y="765924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729894" y="5217364"/>
                            <a:ext cx="111125" cy="1587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1125" h="158750">
                                <a:moveTo>
                                  <a:pt x="0" y="0"/>
                                </a:moveTo>
                                <a:lnTo>
                                  <a:pt x="111125" y="0"/>
                                </a:lnTo>
                                <a:lnTo>
                                  <a:pt x="55562" y="1587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785457" y="7197725"/>
                            <a:ext cx="0" cy="928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28688">
                                <a:moveTo>
                                  <a:pt x="0" y="0"/>
                                </a:moveTo>
                                <a:cubicBezTo>
                                  <a:pt x="0" y="70993"/>
                                  <a:pt x="0" y="553593"/>
                                  <a:pt x="0" y="928688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717941" y="8123580"/>
                            <a:ext cx="111125" cy="1587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1125" h="158750">
                                <a:moveTo>
                                  <a:pt x="0" y="0"/>
                                </a:moveTo>
                                <a:lnTo>
                                  <a:pt x="111125" y="0"/>
                                </a:lnTo>
                                <a:lnTo>
                                  <a:pt x="55562" y="1587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1370913" y="6892925"/>
                            <a:ext cx="3644608" cy="571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644608" h="571500">
                                <a:moveTo>
                                  <a:pt x="0" y="0"/>
                                </a:moveTo>
                                <a:lnTo>
                                  <a:pt x="3644608" y="0"/>
                                </a:lnTo>
                                <a:lnTo>
                                  <a:pt x="3644608" y="571500"/>
                                </a:lnTo>
                                <a:lnTo>
                                  <a:pt x="0" y="57150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Rectangle 50"/>
                        <wps:cNvSpPr/>
                        <wps:spPr>
                          <a:xfrm>
                            <a:off x="1370895" y="6997414"/>
                            <a:ext cx="3621262" cy="3807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CBB281" w14:textId="4C9B848D" w:rsidR="007969E2" w:rsidRPr="00BC74F1" w:rsidRDefault="00433531">
                              <w:pPr>
                                <w:rPr>
                                  <w:rFonts w:ascii="Georgia" w:hAnsi="Georgia"/>
                                  <w:lang w:val="en-US"/>
                                </w:rPr>
                              </w:pPr>
                              <w:r w:rsidRPr="00BC74F1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>•</w:t>
                              </w:r>
                              <w:r w:rsidR="00DD1771" w:rsidRPr="00BC74F1">
                                <w:rPr>
                                  <w:lang w:val="en-US"/>
                                </w:rPr>
                                <w:t xml:space="preserve"> </w:t>
                              </w:r>
                              <w:r w:rsidR="00DD1771" w:rsidRPr="00BC74F1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>Discard</w:t>
                              </w:r>
                              <w:r w:rsidR="00DD1771" w:rsidRPr="00BC74F1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 xml:space="preserve"> admitted to </w:t>
                              </w:r>
                              <w:r w:rsidR="00BC74F1" w:rsidRPr="00BC74F1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>only one</w:t>
                              </w:r>
                              <w:r w:rsidR="00DD1771" w:rsidRPr="00BC74F1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 xml:space="preserve"> treatment</w:t>
                              </w:r>
                              <w:r w:rsidR="00BC74F1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br/>
                                <w:t xml:space="preserve"> (Patients= </w:t>
                              </w:r>
                              <w:r w:rsidR="00BC74F1" w:rsidRPr="00BC74F1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>59</w:t>
                              </w:r>
                              <w:r w:rsidR="00BC74F1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>,</w:t>
                              </w:r>
                              <w:r w:rsidR="00BC74F1" w:rsidRPr="00BC74F1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>087</w:t>
                              </w:r>
                              <w:r w:rsidR="00BC74F1">
                                <w:rPr>
                                  <w:rFonts w:ascii="Georgia" w:eastAsia="Tahoma" w:hAnsi="Georgia" w:cs="Tahoma"/>
                                  <w:sz w:val="25"/>
                                  <w:lang w:val="en-US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2" name="Shape 52"/>
                        <wps:cNvSpPr/>
                        <wps:spPr>
                          <a:xfrm>
                            <a:off x="794842" y="7197725"/>
                            <a:ext cx="40113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1130">
                                <a:moveTo>
                                  <a:pt x="0" y="0"/>
                                </a:moveTo>
                                <a:cubicBezTo>
                                  <a:pt x="133693" y="0"/>
                                  <a:pt x="267437" y="0"/>
                                  <a:pt x="401130" y="0"/>
                                </a:cubicBezTo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1200341" y="7132638"/>
                            <a:ext cx="158750" cy="1111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750" h="111125">
                                <a:moveTo>
                                  <a:pt x="0" y="0"/>
                                </a:moveTo>
                                <a:lnTo>
                                  <a:pt x="158750" y="55563"/>
                                </a:lnTo>
                                <a:lnTo>
                                  <a:pt x="0" y="1111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58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2E25211" id="Group 425" o:spid="_x0000_s1026" style="width:454.15pt;height:701.25pt;mso-position-horizontal-relative:char;mso-position-vertical-relative:line" coordsize="57677,890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">
                <v:shape id="Shape 7" o:spid="_x0000_s1027" style="position:absolute;width:15709;height:6985;visibility:visible;mso-wrap-style:square;v-text-anchor:top" coordsize="1570927,698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" path="m,l1570927,r,698500l,698500,,xe" filled="f" strokeweight="1.25pt">
                  <v:stroke miterlimit="1" joinstyle="miter"/>
                  <v:path arrowok="t" textboxrect="0,0,1570927,698500"/>
                </v:shape>
                <v:rect id="Rectangle 8" o:spid="_x0000_s1028" style="position:absolute;left:226;top:475;width:15145;height:2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12095A62" w14:textId="77777777" w:rsidR="007969E2" w:rsidRPr="00D80833" w:rsidRDefault="00433531">
                        <w:pPr>
                          <w:rPr>
                            <w:rFonts w:ascii="Georgia" w:hAnsi="Georgia"/>
                          </w:rPr>
                        </w:pPr>
                        <w:r w:rsidRPr="00D80833">
                          <w:rPr>
                            <w:rFonts w:ascii="Georgia" w:eastAsia="Tahoma" w:hAnsi="Georgia" w:cs="Tahoma"/>
                            <w:sz w:val="25"/>
                          </w:rPr>
                          <w:t xml:space="preserve">Original C1 </w:t>
                        </w:r>
                        <w:proofErr w:type="spellStart"/>
                        <w:r w:rsidRPr="00D80833">
                          <w:rPr>
                            <w:rFonts w:ascii="Georgia" w:eastAsia="Tahoma" w:hAnsi="Georgia" w:cs="Tahoma"/>
                            <w:sz w:val="25"/>
                          </w:rPr>
                          <w:t>Dataset</w:t>
                        </w:r>
                        <w:proofErr w:type="spellEnd"/>
                      </w:p>
                    </w:txbxContent>
                  </v:textbox>
                </v:rect>
                <v:rect id="Rectangle 409" o:spid="_x0000_s1029" style="position:absolute;left:2456;top:2475;width:12316;height:2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" filled="f" stroked="f">
                  <v:textbox inset="0,0,0,0">
                    <w:txbxContent>
                      <w:p w14:paraId="37C14EB9" w14:textId="1AF275DE" w:rsidR="007969E2" w:rsidRPr="00D80833" w:rsidRDefault="00D80833">
                        <w:pPr>
                          <w:rPr>
                            <w:rFonts w:ascii="Georgia" w:hAnsi="Georgia"/>
                          </w:rPr>
                        </w:pPr>
                        <w:r>
                          <w:rPr>
                            <w:rFonts w:ascii="Georgia" w:eastAsia="Tahoma" w:hAnsi="Georgia" w:cs="Tahoma"/>
                            <w:sz w:val="25"/>
                          </w:rPr>
                          <w:t>(</w:t>
                        </w:r>
                        <w:r w:rsidR="00433531" w:rsidRPr="00D80833">
                          <w:rPr>
                            <w:rFonts w:ascii="Georgia" w:eastAsia="Tahoma" w:hAnsi="Georgia" w:cs="Tahoma"/>
                            <w:sz w:val="25"/>
                          </w:rPr>
                          <w:t>n = 163,146;</w:t>
                        </w:r>
                      </w:p>
                    </w:txbxContent>
                  </v:textbox>
                </v:rect>
                <v:rect id="Rectangle 10" o:spid="_x0000_s1030" style="position:absolute;left:1319;top:4285;width:13532;height:2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2F47B408" w14:textId="4A6CF550" w:rsidR="007969E2" w:rsidRPr="004C72CE" w:rsidRDefault="00D80833">
                        <w:pPr>
                          <w:rPr>
                            <w:rFonts w:ascii="Georgia" w:hAnsi="Georgia"/>
                          </w:rPr>
                        </w:pPr>
                        <w:proofErr w:type="spellStart"/>
                        <w:r w:rsidRPr="004C72CE">
                          <w:rPr>
                            <w:rFonts w:ascii="Georgia" w:eastAsia="Tahoma" w:hAnsi="Georgia" w:cs="Tahoma"/>
                            <w:sz w:val="25"/>
                          </w:rPr>
                          <w:t>Patients</w:t>
                        </w:r>
                        <w:proofErr w:type="spellEnd"/>
                        <w:r w:rsidRPr="004C72CE">
                          <w:rPr>
                            <w:rFonts w:ascii="Georgia" w:eastAsia="Tahoma" w:hAnsi="Georgia" w:cs="Tahoma"/>
                            <w:sz w:val="25"/>
                          </w:rPr>
                          <w:t>=</w:t>
                        </w:r>
                        <w:r w:rsidR="00433531" w:rsidRPr="004C72CE">
                          <w:rPr>
                            <w:rFonts w:ascii="Georgia" w:eastAsia="Tahoma" w:hAnsi="Georgia" w:cs="Tahoma"/>
                            <w:sz w:val="25"/>
                          </w:rPr>
                          <w:t xml:space="preserve"> 85,722)</w:t>
                        </w:r>
                      </w:p>
                    </w:txbxContent>
                  </v:textbox>
                </v:rect>
                <v:shape id="Shape 11" o:spid="_x0000_s1031" style="position:absolute;left:7775;top:17954;width:158;height:159;visibility:visible;mso-wrap-style:square;v-text-anchor:top" coordsize="158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" path="m,l15875,r,15875l,15875,,xe" filled="f" strokeweight="1.25pt">
                  <v:stroke miterlimit="1" joinstyle="miter"/>
                  <v:path arrowok="t" textboxrect="0,0,15875,15875"/>
                </v:shape>
                <v:shape id="Shape 12" o:spid="_x0000_s1032" style="position:absolute;left:7854;top:7012;width:0;height:10903;visibility:visible;mso-wrap-style:square;v-text-anchor:top" coordsize="0,1090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" path="m,c,396723,,998639,,1090257e" filled="f" strokeweight="1.25pt">
                  <v:stroke miterlimit="1" joinstyle="miter"/>
                  <v:path arrowok="t" textboxrect="0,0,0,1090257"/>
                </v:shape>
                <v:shape id="Shape 14" o:spid="_x0000_s1033" style="position:absolute;left:716;top:26765;width:15697;height:6985;visibility:visible;mso-wrap-style:square;v-text-anchor:top" coordsize="1147915,698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" path="m,l1147915,r,698500l,698500,,xe" filled="f" strokeweight="1.25pt">
                  <v:stroke miterlimit="1" joinstyle="miter"/>
                  <v:path arrowok="t" textboxrect="0,0,1147915,698500"/>
                </v:shape>
                <v:rect id="Rectangle 15" o:spid="_x0000_s1034" style="position:absolute;left:3920;top:27240;width:7795;height:2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21A7D643" w14:textId="77777777" w:rsidR="007969E2" w:rsidRPr="004C72CE" w:rsidRDefault="00433531">
                        <w:pPr>
                          <w:rPr>
                            <w:rFonts w:ascii="Georgia" w:hAnsi="Georgia"/>
                          </w:rPr>
                        </w:pPr>
                        <w:r w:rsidRPr="004C72CE">
                          <w:rPr>
                            <w:rFonts w:ascii="Georgia" w:eastAsia="Tahoma" w:hAnsi="Georgia" w:cs="Tahoma"/>
                            <w:sz w:val="25"/>
                          </w:rPr>
                          <w:t xml:space="preserve">C1 </w:t>
                        </w:r>
                        <w:proofErr w:type="spellStart"/>
                        <w:r w:rsidRPr="004C72CE">
                          <w:rPr>
                            <w:rFonts w:ascii="Georgia" w:eastAsia="Tahoma" w:hAnsi="Georgia" w:cs="Tahoma"/>
                            <w:sz w:val="25"/>
                          </w:rPr>
                          <w:t>Dataset</w:t>
                        </w:r>
                        <w:proofErr w:type="spellEnd"/>
                      </w:p>
                    </w:txbxContent>
                  </v:textbox>
                </v:rect>
                <v:rect id="Rectangle 411" o:spid="_x0000_s1035" style="position:absolute;left:3263;top:29240;width:9496;height:2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" filled="f" stroked="f">
                  <v:textbox inset="0,0,0,0">
                    <w:txbxContent>
                      <w:p w14:paraId="57215A78" w14:textId="4B39BA15" w:rsidR="007969E2" w:rsidRPr="004C72CE" w:rsidRDefault="00D80833">
                        <w:pPr>
                          <w:rPr>
                            <w:rFonts w:ascii="Georgia" w:hAnsi="Georgia"/>
                          </w:rPr>
                        </w:pPr>
                        <w:r w:rsidRPr="004C72CE">
                          <w:rPr>
                            <w:rFonts w:ascii="Georgia" w:eastAsia="Tahoma" w:hAnsi="Georgia" w:cs="Tahoma"/>
                            <w:sz w:val="25"/>
                          </w:rPr>
                          <w:t>(</w:t>
                        </w:r>
                        <w:r w:rsidR="00433531" w:rsidRPr="004C72CE">
                          <w:rPr>
                            <w:rFonts w:ascii="Georgia" w:eastAsia="Tahoma" w:hAnsi="Georgia" w:cs="Tahoma"/>
                            <w:sz w:val="25"/>
                          </w:rPr>
                          <w:t>n= 109,756;</w:t>
                        </w:r>
                      </w:p>
                    </w:txbxContent>
                  </v:textbox>
                </v:rect>
                <v:rect id="Rectangle 17" o:spid="_x0000_s1036" style="position:absolute;left:1319;top:31050;width:13532;height:25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4C7E7EE3" w14:textId="35892733" w:rsidR="007969E2" w:rsidRPr="004C72CE" w:rsidRDefault="00D80833">
                        <w:pPr>
                          <w:rPr>
                            <w:rFonts w:ascii="Georgia" w:hAnsi="Georgia"/>
                          </w:rPr>
                        </w:pPr>
                        <w:proofErr w:type="spellStart"/>
                        <w:r w:rsidRPr="004C72CE">
                          <w:rPr>
                            <w:rFonts w:ascii="Georgia" w:eastAsia="Tahoma" w:hAnsi="Georgia" w:cs="Tahoma"/>
                            <w:sz w:val="25"/>
                          </w:rPr>
                          <w:t>Patients</w:t>
                        </w:r>
                        <w:proofErr w:type="spellEnd"/>
                        <w:r w:rsidRPr="004C72CE">
                          <w:rPr>
                            <w:rFonts w:ascii="Georgia" w:eastAsia="Tahoma" w:hAnsi="Georgia" w:cs="Tahoma"/>
                            <w:sz w:val="25"/>
                          </w:rPr>
                          <w:t>=</w:t>
                        </w:r>
                        <w:r w:rsidR="00433531" w:rsidRPr="004C72CE">
                          <w:rPr>
                            <w:rFonts w:ascii="Georgia" w:eastAsia="Tahoma" w:hAnsi="Georgia" w:cs="Tahoma"/>
                            <w:sz w:val="25"/>
                          </w:rPr>
                          <w:t xml:space="preserve"> 85,048)</w:t>
                        </w:r>
                      </w:p>
                    </w:txbxContent>
                  </v:textbox>
                </v:rect>
                <v:shape id="Shape 18" o:spid="_x0000_s1037" style="position:absolute;left:7775;top:45354;width:158;height:159;visibility:visible;mso-wrap-style:square;v-text-anchor:top" coordsize="158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" path="m,l15875,r,15875l,15875,,xe" filled="f" strokeweight="1.25pt">
                  <v:stroke miterlimit="1" joinstyle="miter"/>
                  <v:path arrowok="t" textboxrect="0,0,15875,15875"/>
                </v:shape>
                <v:shape id="Shape 19" o:spid="_x0000_s1038" style="position:absolute;left:7854;top:33777;width:0;height:11575;visibility:visible;mso-wrap-style:square;v-text-anchor:top" coordsize="0,1157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" path="m,c,420345,,1077062,,1157478e" filled="f" strokeweight="1.25pt">
                  <v:stroke miterlimit="1" joinstyle="miter"/>
                  <v:path arrowok="t" textboxrect="0,0,0,1157478"/>
                </v:shape>
                <v:shape id="Shape 21" o:spid="_x0000_s1039" style="position:absolute;left:13593;top:43052;width:44084;height:4763;visibility:visible;mso-wrap-style:square;v-text-anchor:top" coordsize="4408386,698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" path="m,l4408386,r,698500l,698500,,xe" filled="f" strokeweight="1.25pt">
                  <v:stroke miterlimit="1" joinstyle="miter"/>
                  <v:path arrowok="t" textboxrect="0,0,4408386,698500"/>
                </v:shape>
                <v:rect id="Rectangle 22" o:spid="_x0000_s1040" style="position:absolute;left:13709;top:43560;width:43968;height:38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14:paraId="6F41880D" w14:textId="539E36CE" w:rsidR="007969E2" w:rsidRPr="00BF7454" w:rsidRDefault="00433531">
                        <w:pPr>
                          <w:rPr>
                            <w:rFonts w:ascii="Georgia" w:hAnsi="Georgia"/>
                            <w:lang w:val="en-US"/>
                          </w:rPr>
                        </w:pPr>
                        <w:r w:rsidRPr="00BF7454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 xml:space="preserve">•Discard </w:t>
                        </w:r>
                        <w:r w:rsidR="00BF7454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>external r</w:t>
                        </w:r>
                        <w:r w:rsidR="00BF7454" w:rsidRPr="00BF7454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>eferrals</w:t>
                        </w:r>
                        <w:r w:rsidR="00BF7454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 xml:space="preserve"> or</w:t>
                        </w:r>
                        <w:r w:rsidR="00BF7454" w:rsidRPr="00BF7454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 xml:space="preserve"> ongoing treatment</w:t>
                        </w:r>
                        <w:r w:rsidR="00BF7454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>s</w:t>
                        </w:r>
                        <w:r w:rsidR="00BF7454" w:rsidRPr="00BF7454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 xml:space="preserve"> </w:t>
                        </w:r>
                        <w:r w:rsidR="00BF7454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br/>
                          <w:t xml:space="preserve"> </w:t>
                        </w:r>
                        <w:r w:rsidRPr="00BF7454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>(</w:t>
                        </w:r>
                        <w:r w:rsidR="00BF7454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>n</w:t>
                        </w:r>
                        <w:r w:rsidRPr="00BF7454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>=</w:t>
                        </w:r>
                        <w:r w:rsidR="00BF7454" w:rsidRPr="00BF7454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>19,681; Patients= 18,450</w:t>
                        </w:r>
                        <w:r w:rsidRPr="00BF7454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>)</w:t>
                        </w:r>
                      </w:p>
                    </w:txbxContent>
                  </v:textbox>
                </v:rect>
                <v:shape id="Shape 25" o:spid="_x0000_s1041" style="position:absolute;left:373;top:53761;width:15152;height:7494;visibility:visible;mso-wrap-style:square;v-text-anchor:top" coordsize="1248423,749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" path="m,l1248423,r,749402l,749402,,xe" filled="f" strokeweight="1.25pt">
                  <v:stroke miterlimit="1" joinstyle="miter"/>
                  <v:path arrowok="t" textboxrect="0,0,1248423,749402"/>
                </v:shape>
                <v:rect id="Rectangle 26" o:spid="_x0000_s1042" style="position:absolute;left:3263;top:54212;width:9164;height:2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1ACF116A" w14:textId="77777777" w:rsidR="007969E2" w:rsidRPr="004C72CE" w:rsidRDefault="00433531">
                        <w:pPr>
                          <w:rPr>
                            <w:rFonts w:ascii="Georgia" w:hAnsi="Georgia"/>
                            <w:sz w:val="25"/>
                            <w:szCs w:val="25"/>
                          </w:rPr>
                        </w:pPr>
                        <w:r w:rsidRPr="004C72CE">
                          <w:rPr>
                            <w:rFonts w:ascii="Georgia" w:eastAsia="Tahoma" w:hAnsi="Georgia" w:cs="Tahoma"/>
                            <w:sz w:val="25"/>
                            <w:szCs w:val="25"/>
                          </w:rPr>
                          <w:t xml:space="preserve">C1 </w:t>
                        </w:r>
                        <w:proofErr w:type="spellStart"/>
                        <w:r w:rsidRPr="004C72CE">
                          <w:rPr>
                            <w:rFonts w:ascii="Georgia" w:eastAsia="Tahoma" w:hAnsi="Georgia" w:cs="Tahoma"/>
                            <w:sz w:val="25"/>
                            <w:szCs w:val="25"/>
                          </w:rPr>
                          <w:t>Dataset</w:t>
                        </w:r>
                        <w:proofErr w:type="spellEnd"/>
                      </w:p>
                    </w:txbxContent>
                  </v:textbox>
                </v:rect>
                <v:rect id="Rectangle 413" o:spid="_x0000_s1043" style="position:absolute;left:3008;top:56307;width:10554;height:2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" filled="f" stroked="f">
                  <v:textbox inset="0,0,0,0">
                    <w:txbxContent>
                      <w:p w14:paraId="6CA7DA4C" w14:textId="2A77416A" w:rsidR="007969E2" w:rsidRPr="004C72CE" w:rsidRDefault="00D80833">
                        <w:pPr>
                          <w:rPr>
                            <w:rFonts w:ascii="Georgia" w:hAnsi="Georgia"/>
                            <w:sz w:val="25"/>
                            <w:szCs w:val="25"/>
                          </w:rPr>
                        </w:pPr>
                        <w:r w:rsidRPr="004C72CE">
                          <w:rPr>
                            <w:rFonts w:ascii="Georgia" w:eastAsia="Tahoma" w:hAnsi="Georgia" w:cs="Tahoma"/>
                            <w:sz w:val="25"/>
                            <w:szCs w:val="25"/>
                          </w:rPr>
                          <w:t>(</w:t>
                        </w:r>
                        <w:r w:rsidR="00433531" w:rsidRPr="004C72CE">
                          <w:rPr>
                            <w:rFonts w:ascii="Georgia" w:eastAsia="Tahoma" w:hAnsi="Georgia" w:cs="Tahoma"/>
                            <w:sz w:val="25"/>
                            <w:szCs w:val="25"/>
                          </w:rPr>
                          <w:t xml:space="preserve">n = </w:t>
                        </w:r>
                        <w:r w:rsidR="00DD1771" w:rsidRPr="00DD1771">
                          <w:rPr>
                            <w:rFonts w:ascii="Georgia" w:eastAsia="Tahoma" w:hAnsi="Georgia" w:cs="Tahoma"/>
                            <w:sz w:val="25"/>
                            <w:szCs w:val="25"/>
                          </w:rPr>
                          <w:t>90</w:t>
                        </w:r>
                        <w:r w:rsidR="00DD1771">
                          <w:rPr>
                            <w:rFonts w:ascii="Georgia" w:eastAsia="Tahoma" w:hAnsi="Georgia" w:cs="Tahoma"/>
                            <w:sz w:val="25"/>
                            <w:szCs w:val="25"/>
                          </w:rPr>
                          <w:t>,</w:t>
                        </w:r>
                        <w:r w:rsidR="00DD1771" w:rsidRPr="00DD1771">
                          <w:rPr>
                            <w:rFonts w:ascii="Georgia" w:eastAsia="Tahoma" w:hAnsi="Georgia" w:cs="Tahoma"/>
                            <w:sz w:val="25"/>
                            <w:szCs w:val="25"/>
                          </w:rPr>
                          <w:t>075</w:t>
                        </w:r>
                        <w:r w:rsidR="00433531" w:rsidRPr="004C72CE">
                          <w:rPr>
                            <w:rFonts w:ascii="Georgia" w:eastAsia="Tahoma" w:hAnsi="Georgia" w:cs="Tahoma"/>
                            <w:sz w:val="25"/>
                            <w:szCs w:val="25"/>
                          </w:rPr>
                          <w:t>;</w:t>
                        </w:r>
                      </w:p>
                    </w:txbxContent>
                  </v:textbox>
                </v:rect>
                <v:rect id="Rectangle 28" o:spid="_x0000_s1044" style="position:absolute;left:1216;top:58451;width:14885;height:28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<v:textbox inset="0,0,0,0">
                    <w:txbxContent>
                      <w:p w14:paraId="73539FDC" w14:textId="7881A3C0" w:rsidR="007969E2" w:rsidRPr="004C72CE" w:rsidRDefault="00D80833" w:rsidP="00DD1771">
                        <w:pPr>
                          <w:spacing w:after="0"/>
                          <w:rPr>
                            <w:rFonts w:ascii="Georgia" w:hAnsi="Georgia"/>
                            <w:sz w:val="25"/>
                            <w:szCs w:val="25"/>
                          </w:rPr>
                        </w:pPr>
                        <w:proofErr w:type="spellStart"/>
                        <w:r w:rsidRPr="004C72CE">
                          <w:rPr>
                            <w:rFonts w:ascii="Georgia" w:eastAsia="Tahoma" w:hAnsi="Georgia" w:cs="Tahoma"/>
                            <w:sz w:val="25"/>
                            <w:szCs w:val="25"/>
                          </w:rPr>
                          <w:t>Patients</w:t>
                        </w:r>
                        <w:proofErr w:type="spellEnd"/>
                        <w:r w:rsidRPr="004C72CE">
                          <w:rPr>
                            <w:rFonts w:ascii="Georgia" w:eastAsia="Tahoma" w:hAnsi="Georgia" w:cs="Tahoma"/>
                            <w:sz w:val="25"/>
                            <w:szCs w:val="25"/>
                          </w:rPr>
                          <w:t>=</w:t>
                        </w:r>
                        <w:r w:rsidR="00433531" w:rsidRPr="004C72CE">
                          <w:rPr>
                            <w:rFonts w:ascii="Georgia" w:eastAsia="Tahoma" w:hAnsi="Georgia" w:cs="Tahoma"/>
                            <w:sz w:val="25"/>
                            <w:szCs w:val="25"/>
                          </w:rPr>
                          <w:t xml:space="preserve"> </w:t>
                        </w:r>
                        <w:r w:rsidR="00DD1771">
                          <w:rPr>
                            <w:rFonts w:ascii="Georgia" w:eastAsia="Tahoma" w:hAnsi="Georgia" w:cs="Tahoma"/>
                            <w:sz w:val="25"/>
                            <w:szCs w:val="25"/>
                          </w:rPr>
                          <w:t>72</w:t>
                        </w:r>
                        <w:r w:rsidR="00433531" w:rsidRPr="004C72CE">
                          <w:rPr>
                            <w:rFonts w:ascii="Georgia" w:eastAsia="Tahoma" w:hAnsi="Georgia" w:cs="Tahoma"/>
                            <w:sz w:val="25"/>
                            <w:szCs w:val="25"/>
                          </w:rPr>
                          <w:t>,</w:t>
                        </w:r>
                        <w:r w:rsidR="00DD1771">
                          <w:rPr>
                            <w:rFonts w:ascii="Georgia" w:eastAsia="Tahoma" w:hAnsi="Georgia" w:cs="Tahoma"/>
                            <w:sz w:val="25"/>
                            <w:szCs w:val="25"/>
                          </w:rPr>
                          <w:t>404</w:t>
                        </w:r>
                        <w:r w:rsidR="00433531" w:rsidRPr="004C72CE">
                          <w:rPr>
                            <w:rFonts w:ascii="Georgia" w:eastAsia="Tahoma" w:hAnsi="Georgia" w:cs="Tahoma"/>
                            <w:sz w:val="25"/>
                            <w:szCs w:val="25"/>
                          </w:rPr>
                          <w:t>)</w:t>
                        </w:r>
                      </w:p>
                    </w:txbxContent>
                  </v:textbox>
                </v:rect>
                <v:shape id="Shape 29" o:spid="_x0000_s1045" style="position:absolute;left:7775;top:73326;width:158;height:159;visibility:visible;mso-wrap-style:square;v-text-anchor:top" coordsize="15875,15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" path="m,l15875,r,15875l,15875,,xe" filled="f" strokeweight="1.25pt">
                  <v:stroke miterlimit="1" joinstyle="miter"/>
                  <v:path arrowok="t" textboxrect="0,0,15875,15875"/>
                </v:shape>
                <v:shape id="Shape 30" o:spid="_x0000_s1046" style="position:absolute;left:7854;top:61255;width:0;height:10891;visibility:visible;mso-wrap-style:square;v-text-anchor:top" coordsize="0,1089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" path="m,c,405015,,998893,,1089177e" filled="f" strokeweight="1.25pt">
                  <v:stroke miterlimit="1" joinstyle="miter"/>
                  <v:path arrowok="t" textboxrect="0,0,0,1089177"/>
                </v:shape>
                <v:shape id="Shape 32" o:spid="_x0000_s1047" style="position:absolute;left:13567;top:15176;width:41914;height:5715;visibility:visible;mso-wrap-style:square;v-text-anchor:top" coordsize="4191394,571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" path="m,l4191394,r,571500l,571500,,xe" filled="f" strokeweight="1.25pt">
                  <v:stroke miterlimit="1" joinstyle="miter"/>
                  <v:path arrowok="t" textboxrect="0,0,4191394,571500"/>
                </v:shape>
                <v:rect id="Rectangle 33" o:spid="_x0000_s1048" style="position:absolute;left:13468;top:15874;width:17699;height:2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14:paraId="5689D527" w14:textId="77777777" w:rsidR="007969E2" w:rsidRPr="004C72CE" w:rsidRDefault="00433531">
                        <w:pPr>
                          <w:rPr>
                            <w:rFonts w:ascii="Georgia" w:hAnsi="Georgia"/>
                          </w:rPr>
                        </w:pPr>
                        <w:r w:rsidRPr="004C72CE">
                          <w:rPr>
                            <w:rFonts w:ascii="Georgia" w:eastAsia="Tahoma" w:hAnsi="Georgia" w:cs="Tahoma"/>
                            <w:sz w:val="25"/>
                          </w:rPr>
                          <w:t>•</w:t>
                        </w:r>
                        <w:proofErr w:type="spellStart"/>
                        <w:r w:rsidRPr="004C72CE">
                          <w:rPr>
                            <w:rFonts w:ascii="Georgia" w:eastAsia="Tahoma" w:hAnsi="Georgia" w:cs="Tahoma"/>
                            <w:sz w:val="25"/>
                          </w:rPr>
                          <w:t>Duplicated</w:t>
                        </w:r>
                        <w:proofErr w:type="spellEnd"/>
                        <w:r w:rsidRPr="004C72CE">
                          <w:rPr>
                            <w:rFonts w:ascii="Georgia" w:eastAsia="Tahoma" w:hAnsi="Georgia" w:cs="Tahoma"/>
                            <w:sz w:val="25"/>
                          </w:rPr>
                          <w:t xml:space="preserve"> </w:t>
                        </w:r>
                        <w:proofErr w:type="spellStart"/>
                        <w:r w:rsidRPr="004C72CE">
                          <w:rPr>
                            <w:rFonts w:ascii="Georgia" w:eastAsia="Tahoma" w:hAnsi="Georgia" w:cs="Tahoma"/>
                            <w:sz w:val="25"/>
                          </w:rPr>
                          <w:t>entries</w:t>
                        </w:r>
                        <w:proofErr w:type="spellEnd"/>
                      </w:p>
                    </w:txbxContent>
                  </v:textbox>
                </v:rect>
                <v:rect id="Rectangle 34" o:spid="_x0000_s1049" style="position:absolute;left:13603;top:18171;width:41641;height:2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569D66D2" w14:textId="77777777" w:rsidR="007969E2" w:rsidRPr="004C72CE" w:rsidRDefault="00433531">
                        <w:pPr>
                          <w:rPr>
                            <w:rFonts w:ascii="Georgia" w:hAnsi="Georgia"/>
                            <w:lang w:val="en-US"/>
                          </w:rPr>
                        </w:pPr>
                        <w:r w:rsidRPr="004C72CE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>•Intermediate events of treatment (continuous referrals)</w:t>
                        </w:r>
                      </w:p>
                    </w:txbxContent>
                  </v:textbox>
                </v:rect>
                <v:shape id="Shape 35" o:spid="_x0000_s1050" style="position:absolute;left:95;top:82823;width:15709;height:6235;visibility:visible;mso-wrap-style:square;v-text-anchor:top" coordsize="1570927,571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" path="m,l1570927,r,571500l,571500,,xe" filled="f" strokeweight="1.25pt">
                  <v:stroke miterlimit="1" joinstyle="miter"/>
                  <v:path arrowok="t" textboxrect="0,0,1570927,571500"/>
                </v:shape>
                <v:rect id="Rectangle 36" o:spid="_x0000_s1051" style="position:absolute;left:1628;top:83134;width:12564;height:25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JOP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meyTj8MAAADbAAAADwAA&#10;AAAAAAAAAAAAAAAHAgAAZHJzL2Rvd25yZXYueG1sUEsFBgAAAAADAAMAtwAAAPcCAAAAAA==&#10;" filled="f" stroked="f">
                  <v:textbox inset="0,0,0,0">
                    <w:txbxContent>
                      <w:p w14:paraId="5F34C3DF" w14:textId="151A2417" w:rsidR="007969E2" w:rsidRPr="004C72CE" w:rsidRDefault="00DD1771">
                        <w:pPr>
                          <w:rPr>
                            <w:rFonts w:ascii="Georgia" w:hAnsi="Georgia"/>
                          </w:rPr>
                        </w:pPr>
                        <w:r>
                          <w:rPr>
                            <w:rFonts w:ascii="Georgia" w:eastAsia="Tahoma" w:hAnsi="Georgia" w:cs="Tahoma"/>
                            <w:sz w:val="25"/>
                          </w:rPr>
                          <w:t xml:space="preserve">Final C1 </w:t>
                        </w:r>
                        <w:proofErr w:type="spellStart"/>
                        <w:r>
                          <w:rPr>
                            <w:rFonts w:ascii="Georgia" w:eastAsia="Tahoma" w:hAnsi="Georgia" w:cs="Tahoma"/>
                            <w:sz w:val="25"/>
                          </w:rPr>
                          <w:t>Dataset</w:t>
                        </w:r>
                        <w:proofErr w:type="spellEnd"/>
                      </w:p>
                    </w:txbxContent>
                  </v:textbox>
                </v:rect>
                <v:rect id="Rectangle 415" o:spid="_x0000_s1052" style="position:absolute;left:1319;top:84962;width:13562;height:4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" filled="f" stroked="f">
                  <v:textbox inset="0,0,0,0">
                    <w:txbxContent>
                      <w:p w14:paraId="5EAEAC94" w14:textId="146391D1" w:rsidR="00DD1771" w:rsidRDefault="004C72CE">
                        <w:pPr>
                          <w:rPr>
                            <w:rFonts w:ascii="Georgia" w:eastAsia="Tahoma" w:hAnsi="Georgia" w:cs="Tahoma"/>
                            <w:sz w:val="25"/>
                          </w:rPr>
                        </w:pPr>
                        <w:r w:rsidRPr="004C72CE">
                          <w:rPr>
                            <w:rFonts w:ascii="Georgia" w:eastAsia="Tahoma" w:hAnsi="Georgia" w:cs="Tahoma"/>
                            <w:sz w:val="25"/>
                          </w:rPr>
                          <w:t>(</w:t>
                        </w:r>
                        <w:r w:rsidR="00DD1771">
                          <w:rPr>
                            <w:rFonts w:ascii="Georgia" w:eastAsia="Tahoma" w:hAnsi="Georgia" w:cs="Tahoma"/>
                            <w:sz w:val="25"/>
                          </w:rPr>
                          <w:t xml:space="preserve">n = </w:t>
                        </w:r>
                        <w:r w:rsidR="00DD1771" w:rsidRPr="00DD1771">
                          <w:rPr>
                            <w:rFonts w:ascii="Georgia" w:eastAsia="Tahoma" w:hAnsi="Georgia" w:cs="Tahoma"/>
                            <w:sz w:val="25"/>
                          </w:rPr>
                          <w:t>30</w:t>
                        </w:r>
                        <w:r w:rsidR="00DD1771">
                          <w:rPr>
                            <w:rFonts w:ascii="Georgia" w:eastAsia="Tahoma" w:hAnsi="Georgia" w:cs="Tahoma"/>
                            <w:sz w:val="25"/>
                          </w:rPr>
                          <w:t>,</w:t>
                        </w:r>
                        <w:r w:rsidR="00DD1771" w:rsidRPr="00DD1771">
                          <w:rPr>
                            <w:rFonts w:ascii="Georgia" w:eastAsia="Tahoma" w:hAnsi="Georgia" w:cs="Tahoma"/>
                            <w:sz w:val="25"/>
                          </w:rPr>
                          <w:t>988</w:t>
                        </w:r>
                        <w:r w:rsidR="00DD1771">
                          <w:rPr>
                            <w:rFonts w:ascii="Georgia" w:eastAsia="Tahoma" w:hAnsi="Georgia" w:cs="Tahoma"/>
                            <w:sz w:val="25"/>
                          </w:rPr>
                          <w:t>;</w:t>
                        </w:r>
                        <w:r w:rsidR="00DD1771">
                          <w:rPr>
                            <w:rFonts w:ascii="Georgia" w:eastAsia="Tahoma" w:hAnsi="Georgia" w:cs="Tahoma"/>
                            <w:sz w:val="25"/>
                          </w:rPr>
                          <w:br/>
                        </w:r>
                        <w:proofErr w:type="spellStart"/>
                        <w:r w:rsidR="00DD1771">
                          <w:rPr>
                            <w:rFonts w:ascii="Georgia" w:eastAsia="Tahoma" w:hAnsi="Georgia" w:cs="Tahoma"/>
                            <w:sz w:val="25"/>
                          </w:rPr>
                          <w:t>Patients</w:t>
                        </w:r>
                        <w:proofErr w:type="spellEnd"/>
                        <w:r w:rsidR="00DD1771">
                          <w:rPr>
                            <w:rFonts w:ascii="Georgia" w:eastAsia="Tahoma" w:hAnsi="Georgia" w:cs="Tahoma"/>
                            <w:sz w:val="25"/>
                          </w:rPr>
                          <w:t xml:space="preserve">= </w:t>
                        </w:r>
                        <w:r w:rsidR="00DD1771" w:rsidRPr="00DD1771">
                          <w:rPr>
                            <w:rFonts w:ascii="Georgia" w:eastAsia="Tahoma" w:hAnsi="Georgia" w:cs="Tahoma"/>
                            <w:sz w:val="25"/>
                          </w:rPr>
                          <w:t>13</w:t>
                        </w:r>
                        <w:r w:rsidR="00DD1771">
                          <w:rPr>
                            <w:rFonts w:ascii="Georgia" w:eastAsia="Tahoma" w:hAnsi="Georgia" w:cs="Tahoma"/>
                            <w:sz w:val="25"/>
                          </w:rPr>
                          <w:t>,</w:t>
                        </w:r>
                        <w:r w:rsidR="00DD1771" w:rsidRPr="00DD1771">
                          <w:rPr>
                            <w:rFonts w:ascii="Georgia" w:eastAsia="Tahoma" w:hAnsi="Georgia" w:cs="Tahoma"/>
                            <w:sz w:val="25"/>
                          </w:rPr>
                          <w:t>317</w:t>
                        </w:r>
                        <w:r w:rsidR="00DD1771">
                          <w:rPr>
                            <w:rFonts w:ascii="Georgia" w:eastAsia="Tahoma" w:hAnsi="Georgia" w:cs="Tahoma"/>
                            <w:sz w:val="25"/>
                          </w:rPr>
                          <w:t>)</w:t>
                        </w:r>
                      </w:p>
                      <w:p w14:paraId="0CFC2EE7" w14:textId="3FCAB5D6" w:rsidR="007969E2" w:rsidRPr="004C72CE" w:rsidRDefault="004C72CE">
                        <w:pPr>
                          <w:rPr>
                            <w:rFonts w:ascii="Georgia" w:hAnsi="Georgia"/>
                          </w:rPr>
                        </w:pPr>
                        <w:proofErr w:type="spellStart"/>
                        <w:r w:rsidRPr="004C72CE">
                          <w:rPr>
                            <w:rFonts w:ascii="Georgia" w:eastAsia="Tahoma" w:hAnsi="Georgia" w:cs="Tahoma"/>
                            <w:sz w:val="25"/>
                          </w:rPr>
                          <w:t>Patients</w:t>
                        </w:r>
                        <w:proofErr w:type="spellEnd"/>
                        <w:r w:rsidRPr="004C72CE">
                          <w:rPr>
                            <w:rFonts w:ascii="Georgia" w:eastAsia="Tahoma" w:hAnsi="Georgia" w:cs="Tahoma"/>
                            <w:sz w:val="25"/>
                          </w:rPr>
                          <w:t>=</w:t>
                        </w:r>
                        <w:r w:rsidR="00433531" w:rsidRPr="004C72CE">
                          <w:rPr>
                            <w:rFonts w:ascii="Georgia" w:eastAsia="Tahoma" w:hAnsi="Georgia" w:cs="Tahoma"/>
                            <w:sz w:val="25"/>
                          </w:rPr>
                          <w:t xml:space="preserve"> </w:t>
                        </w:r>
                        <w:r w:rsidR="00DD1771">
                          <w:rPr>
                            <w:rFonts w:ascii="Georgia" w:eastAsia="Tahoma" w:hAnsi="Georgia" w:cs="Tahoma"/>
                            <w:sz w:val="25"/>
                          </w:rPr>
                          <w:t>30</w:t>
                        </w:r>
                        <w:r w:rsidR="00433531" w:rsidRPr="004C72CE">
                          <w:rPr>
                            <w:rFonts w:ascii="Georgia" w:eastAsia="Tahoma" w:hAnsi="Georgia" w:cs="Tahoma"/>
                            <w:sz w:val="25"/>
                          </w:rPr>
                          <w:t>,</w:t>
                        </w:r>
                        <w:r w:rsidR="00DD1771">
                          <w:rPr>
                            <w:rFonts w:ascii="Georgia" w:eastAsia="Tahoma" w:hAnsi="Georgia" w:cs="Tahoma"/>
                            <w:sz w:val="25"/>
                          </w:rPr>
                          <w:t>988</w:t>
                        </w:r>
                        <w:r w:rsidR="00433531" w:rsidRPr="004C72CE">
                          <w:rPr>
                            <w:rFonts w:ascii="Georgia" w:eastAsia="Tahoma" w:hAnsi="Georgia" w:cs="Tahoma"/>
                            <w:sz w:val="25"/>
                          </w:rPr>
                          <w:t>)</w:t>
                        </w:r>
                      </w:p>
                    </w:txbxContent>
                  </v:textbox>
                </v:rect>
                <v:shape id="Shape 38" o:spid="_x0000_s1053" style="position:absolute;left:7854;top:18171;width:0;height:6957;visibility:visible;mso-wrap-style:square;v-text-anchor:top" coordsize="0,6957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" path="m,c,70345,,398907,,695719e" filled="f" strokeweight="1.25pt">
                  <v:stroke miterlimit="1" joinstyle="miter"/>
                  <v:path arrowok="t" textboxrect="0,0,0,695719"/>
                </v:shape>
                <v:shape id="Shape 39" o:spid="_x0000_s1054" style="position:absolute;left:7298;top:25138;width:1112;height:1588;visibility:visible;mso-wrap-style:square;v-text-anchor:top" coordsize="111125,158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" path="m,l111125,,55562,158750,,xe" fillcolor="black" strokeweight="1.25pt">
                  <v:stroke miterlimit="1" joinstyle="miter"/>
                  <v:path arrowok="t" textboxrect="0,0,111125,158750"/>
                </v:shape>
                <v:shape id="Shape 40" o:spid="_x0000_s1055" style="position:absolute;left:7958;top:18034;width:3984;height:0;visibility:visible;mso-wrap-style:square;v-text-anchor:top" coordsize="39836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" path="m,c132804,,265608,,398361,e" filled="f" strokeweight="1.25pt">
                  <v:stroke miterlimit="1" joinstyle="miter"/>
                  <v:path arrowok="t" textboxrect="0,0,398361,0"/>
                </v:shape>
                <v:shape id="Shape 41" o:spid="_x0000_s1056" style="position:absolute;left:11975;top:17478;width:1587;height:1111;visibility:visible;mso-wrap-style:square;v-text-anchor:top" coordsize="158750,111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" path="m,l158750,55563,,111125,,xe" fillcolor="black" strokeweight="1.25pt">
                  <v:stroke miterlimit="1" joinstyle="miter"/>
                  <v:path arrowok="t" textboxrect="0,0,158750,111125"/>
                </v:shape>
                <v:shape id="Shape 42" o:spid="_x0000_s1057" style="position:absolute;left:7963;top:45434;width:3996;height:0;visibility:visible;mso-wrap-style:square;v-text-anchor:top" coordsize="39960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" path="m,c133198,,266395,,399605,e" filled="f" strokeweight="1.25pt">
                  <v:stroke miterlimit="1" joinstyle="miter"/>
                  <v:path arrowok="t" textboxrect="0,0,399605,0"/>
                </v:shape>
                <v:shape id="Shape 43" o:spid="_x0000_s1058" style="position:absolute;left:11996;top:44878;width:1588;height:1111;visibility:visible;mso-wrap-style:square;v-text-anchor:top" coordsize="158750,111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" path="m,l158750,55563,,111125,,xe" fillcolor="black" strokeweight="1.25pt">
                  <v:stroke miterlimit="1" joinstyle="miter"/>
                  <v:path arrowok="t" textboxrect="0,0,158750,111125"/>
                </v:shape>
                <v:shape id="Shape 44" o:spid="_x0000_s1059" style="position:absolute;left:7854;top:45518;width:0;height:7659;visibility:visible;mso-wrap-style:square;v-text-anchor:top" coordsize="0,765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" path="m,c,60223,,433692,,765924e" filled="f" strokeweight="1.25pt">
                  <v:stroke miterlimit="1" joinstyle="miter"/>
                  <v:path arrowok="t" textboxrect="0,0,0,765924"/>
                </v:shape>
                <v:shape id="Shape 45" o:spid="_x0000_s1060" style="position:absolute;left:7298;top:52173;width:1112;height:1588;visibility:visible;mso-wrap-style:square;v-text-anchor:top" coordsize="111125,158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" path="m,l111125,,55562,158750,,xe" fillcolor="black" strokeweight="1.25pt">
                  <v:stroke miterlimit="1" joinstyle="miter"/>
                  <v:path arrowok="t" textboxrect="0,0,111125,158750"/>
                </v:shape>
                <v:shape id="Shape 46" o:spid="_x0000_s1061" style="position:absolute;left:7854;top:71977;width:0;height:9287;visibility:visible;mso-wrap-style:square;v-text-anchor:top" coordsize="0,928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" path="m,c,70993,,553593,,928688e" filled="f" strokeweight="1.25pt">
                  <v:stroke miterlimit="1" joinstyle="miter"/>
                  <v:path arrowok="t" textboxrect="0,0,0,928688"/>
                </v:shape>
                <v:shape id="Shape 47" o:spid="_x0000_s1062" style="position:absolute;left:7179;top:81235;width:1111;height:1588;visibility:visible;mso-wrap-style:square;v-text-anchor:top" coordsize="111125,158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" path="m,l111125,,55562,158750,,xe" fillcolor="black" strokeweight="1.25pt">
                  <v:stroke miterlimit="1" joinstyle="miter"/>
                  <v:path arrowok="t" textboxrect="0,0,111125,158750"/>
                </v:shape>
                <v:shape id="Shape 49" o:spid="_x0000_s1063" style="position:absolute;left:13709;top:68929;width:36446;height:5715;visibility:visible;mso-wrap-style:square;v-text-anchor:top" coordsize="3644608,571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" path="m,l3644608,r,571500l,571500,,xe" filled="f" strokeweight="1.25pt">
                  <v:stroke miterlimit="1" joinstyle="miter"/>
                  <v:path arrowok="t" textboxrect="0,0,3644608,571500"/>
                </v:shape>
                <v:rect id="Rectangle 50" o:spid="_x0000_s1064" style="position:absolute;left:13708;top:69974;width:36213;height:38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kvA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KSWS8DBAAAA2wAAAA8AAAAA&#10;AAAAAAAAAAAABwIAAGRycy9kb3ducmV2LnhtbFBLBQYAAAAAAwADALcAAAD1AgAAAAA=&#10;" filled="f" stroked="f">
                  <v:textbox inset="0,0,0,0">
                    <w:txbxContent>
                      <w:p w14:paraId="47CBB281" w14:textId="4C9B848D" w:rsidR="007969E2" w:rsidRPr="00BC74F1" w:rsidRDefault="00433531">
                        <w:pPr>
                          <w:rPr>
                            <w:rFonts w:ascii="Georgia" w:hAnsi="Georgia"/>
                            <w:lang w:val="en-US"/>
                          </w:rPr>
                        </w:pPr>
                        <w:r w:rsidRPr="00BC74F1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>•</w:t>
                        </w:r>
                        <w:r w:rsidR="00DD1771" w:rsidRPr="00BC74F1">
                          <w:rPr>
                            <w:lang w:val="en-US"/>
                          </w:rPr>
                          <w:t xml:space="preserve"> </w:t>
                        </w:r>
                        <w:r w:rsidR="00DD1771" w:rsidRPr="00BC74F1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>Discard</w:t>
                        </w:r>
                        <w:r w:rsidR="00DD1771" w:rsidRPr="00BC74F1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 xml:space="preserve"> admitted to </w:t>
                        </w:r>
                        <w:r w:rsidR="00BC74F1" w:rsidRPr="00BC74F1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>only one</w:t>
                        </w:r>
                        <w:r w:rsidR="00DD1771" w:rsidRPr="00BC74F1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 xml:space="preserve"> treatment</w:t>
                        </w:r>
                        <w:r w:rsidR="00BC74F1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br/>
                          <w:t xml:space="preserve"> (Patients= </w:t>
                        </w:r>
                        <w:r w:rsidR="00BC74F1" w:rsidRPr="00BC74F1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>59</w:t>
                        </w:r>
                        <w:r w:rsidR="00BC74F1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>,</w:t>
                        </w:r>
                        <w:r w:rsidR="00BC74F1" w:rsidRPr="00BC74F1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>087</w:t>
                        </w:r>
                        <w:r w:rsidR="00BC74F1">
                          <w:rPr>
                            <w:rFonts w:ascii="Georgia" w:eastAsia="Tahoma" w:hAnsi="Georgia" w:cs="Tahoma"/>
                            <w:sz w:val="25"/>
                            <w:lang w:val="en-US"/>
                          </w:rPr>
                          <w:t>)</w:t>
                        </w:r>
                      </w:p>
                    </w:txbxContent>
                  </v:textbox>
                </v:rect>
                <v:shape id="Shape 52" o:spid="_x0000_s1065" style="position:absolute;left:7948;top:71977;width:4011;height:0;visibility:visible;mso-wrap-style:square;v-text-anchor:top" coordsize="4011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" path="m,c133693,,267437,,401130,e" filled="f" strokeweight="1.25pt">
                  <v:stroke miterlimit="1" joinstyle="miter"/>
                  <v:path arrowok="t" textboxrect="0,0,401130,0"/>
                </v:shape>
                <v:shape id="Shape 53" o:spid="_x0000_s1066" style="position:absolute;left:12003;top:71326;width:1587;height:1111;visibility:visible;mso-wrap-style:square;v-text-anchor:top" coordsize="158750,111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" path="m,l158750,55563,,111125,,xe" fillcolor="black" strokeweight="1.25pt">
                  <v:stroke miterlimit="1" joinstyle="miter"/>
                  <v:path arrowok="t" textboxrect="0,0,158750,111125"/>
                </v:shape>
                <w10:anchorlock/>
              </v:group>
            </w:pict>
          </mc:Fallback>
        </mc:AlternateContent>
      </w:r>
    </w:p>
    <w:sectPr w:rsidR="007969E2">
      <w:pgSz w:w="9280" w:h="14400"/>
      <w:pgMar w:top="100" w:right="1440" w:bottom="10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MTcxNDUzMDAwMTRU0lEKTi0uzszPAykwrAUAGS5X7CwAAAA="/>
  </w:docVars>
  <w:rsids>
    <w:rsidRoot w:val="007969E2"/>
    <w:rsid w:val="001376A0"/>
    <w:rsid w:val="00433531"/>
    <w:rsid w:val="00435715"/>
    <w:rsid w:val="004C72CE"/>
    <w:rsid w:val="007969E2"/>
    <w:rsid w:val="00872C86"/>
    <w:rsid w:val="00AD6564"/>
    <w:rsid w:val="00BC74F1"/>
    <w:rsid w:val="00BF7454"/>
    <w:rsid w:val="00C658D1"/>
    <w:rsid w:val="00D80833"/>
    <w:rsid w:val="00DD1771"/>
    <w:rsid w:val="00F21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9F8B42"/>
  <w15:docId w15:val="{60470A54-3DC5-4CF7-904F-3C8C014DC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DD177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DD1771"/>
    <w:rPr>
      <w:rFonts w:ascii="Consolas" w:eastAsia="Calibri" w:hAnsi="Consolas" w:cs="Calibri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19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s González Santa Cruz</dc:creator>
  <cp:keywords/>
  <cp:lastModifiedBy>Andrés González Santa Cruz</cp:lastModifiedBy>
  <cp:revision>5</cp:revision>
  <dcterms:created xsi:type="dcterms:W3CDTF">2024-12-01T13:08:00Z</dcterms:created>
  <dcterms:modified xsi:type="dcterms:W3CDTF">2024-12-01T14:16:00Z</dcterms:modified>
</cp:coreProperties>
</file>